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3</w:t>
      </w:r>
      <w:r>
        <w:t xml:space="preserve"> </w:t>
      </w:r>
      <w:r>
        <w:t xml:space="preserve">ม.5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007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1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ส่ในวงเล็บเป็นเลขยกกำลังแล้วใช่ไหม a ยกกำลัง n เสร็จแล้วเอาในวงเล็บมายกกำลังอีกนะคะ ยกกำลังซ้อนยกกำลังลูก วิธีการ วิธีการมันง่ายนิดเดียว ก็แค่ a เอา m จะเป็นมาคูณกันก็หมายถึงเลขชี้กำลังนะคะ วิธีการทำนะ เดี๋ยวเราจะให้มีตัวอย่างนะคะ และอันที่ 2 อันที่ 2 คืออะไรลูก มันมีวงเล็บ a กับ b ตัวนี้นี่ต่างนะ เป็นฐานนะคะ ตัวนี้ในวงเล็บ a x b คูณคืออะไร เวลาเราแยกออกมาแล้วนะคะ ถ้ามีวงเล็บแบบนี้แยกออกมา a ยกกำลัง n แล้วคูณด้วย จำให้ได้ เขาว่าสมบัติทั้งหมดของเลขยกกำลังเวลานำไปใช้จริงมันจะใช้สมบัติหลาย ๆ ข้อมารวมกันในการแก้โจทย์ปัญหานะคะ ก่อนอื่นเลยทบทวน จำได้ไหม ครูน่ะ พูดบ่อยมากเลยนะลูกเรื่องนี้ พูดบ่อยจริง ๆ สัญลักษณ์ของเลขยกกำลัง a ยกกำลังn a คืออะไร a คือฐานนะคะ กดแบบนี้นะ ฐามอยู่ข้างล่าง n คือเลขชี้กำลัง n มีเท่าไร หมายถึงเอาฐานนะคะ มาคูณกันจำนวนตัวเท่ากับ n เรานับ a เป็นฐานเอา a มาคูณกัน เอา a มาคูณกันเขานับนะครับ 1 2 3 4 นี่อันนี้เท่ากับ n ตัวเลขชี้กำลังเข้ากับ 5 จะต้องมีอยู่ 5 ตัวที่เอามาคูณกัน อันนี้ห้ามลืมนะคะ แบบฝึกที่ครูให้ทำ ลูกยังสับสนอยู่ ลูกยังเขียนไม่ถูกอยู่ก็มีนะครับ บางคนนะคระ บางคนครูพูดตรงชั่วโมงเลยอันนี้ครูทวนให้ทุกครั้ง เพราะฉะนั้น จะต้องจำให้แม่น จำให้แม่น อะไรก็ตามที่ลูกจำอันนี้ได้แล้ว แล้วแม่นตัวนี้แล้ว ลูกไปเจอโจทย์ตัวไหนก็จะสามารถตอบได้นะคะ ข้อแรกสมบัติข้อที่ 1 อะไรก็ตามยกกำลัง 0 ยกกำลัง 0 จะเท่ากับเท่าไร 1 ใช่ อันนี้ต้องทำ พันพัน พันพัน อะไรก็ตามยกกำลัง 0 จะเท่ากับ 1 เสมอ ในกรณีไหนลูกเห็นไหม a ไม่เท่ากับ 0 ห้ามเป็น 0 นะตัวนี้ ห้ามเป็นศูนย์เลยนะคะ ห้ามเป็น 0 เลย เช่นตัวนี้ a มันเท่ากับ 9 9 ยกกำลัง 0 = 1 ใช่ไหม ครับ 100 ยกกำลัง 0 เท่ากับ 1 ถึงแม้ว่า100 เห็นไหมมันติดลบอย่างไรคะ กำลัง 0 มันก็เท่ากับ 1 เหมือนกันอะไรก็ตามยกกำลัง 0 เท่ากับ 1 เสมออันนี้จำ จำได้หรือยัง ทำได้แล้วนะ จำให้ขึ้นใจเลยนะ ข้อที่ 2 สมบัติข้อที่ 2 อันนี้ก็ง่ายเลขชี้กำลังอะไรก็ตามติดลบลูก ตัว n nมันติดลบ จะเท่ากับ 1 a ยกกำลัง n ย้ายลงมาตรงนี้มันจะเท่ากับเศษส่วน แกล้งเพื่อนทำไม ดูดี ๆ ตั้งใจเรียนนะเราน่ะ ตอนนี้ a ยกกำลัง n เมื่อไหร่ก็ตามที่ทำเป็นเศษส่วน มาใส่ข้างล่างสัญลักษณ์ต่างไหมวันนี้เป็นบวกฝั่งตรงข้ามจะต่างกัน อันนี้คือสมบัติข้อที่ 2 เขียนง่าย ๆ 20 ยกกำลัง -5 เวลาเก็บส่วนที่สุดยกกำลัง 5 หายไปไหนครับ ติดลบนี่หายไป ฝั่งนี้ไม่ติด มันไม่ติดลบ เพราะฉะนั้น อีกฝั่งหนึ่งจะต้องเป็นเศษ 1 ส่วน 30 กำลัง -15 เข้าใจนะ อันนี้จำเอาไว้นะ ผิดห้ามนะ ทำแบบฝึกแล้วผิดน่ะ เดี๋ยวครูจะลงโทษแล้ว พูดบ่อยเหลือเกินนะคะ ตัวนี้ตัวนี้ชิน ตัวนี้ก็ง่ายดูจากตัวไหนเลขฐานฐานเหมือนกัน แต่เมื่อกี้กำลังต่างกัน เอามาคูณกันลูก มันหมายถึงเอาเลขชี้กำลังมาบวกกัน อันนี้จำนะ อันนี้ตัวอย่าง 10 ยกกำลัง 8 คูณด้วย 10 ยกกำลัง 2 ฐานเหมือนกันเอามาแค่ตัวเดียวนะคะ เอาเลขชี้กำลังข้างบน เอามาทำอะไร ฃนะคะ 2 รวมเป็น 10คำตอบที่ได้ก็คือ 8 กำลัง 10 นั่นเอง คำว่าเมื่อไหร่ก็ตามที่คูณกัน ยกกำลังคูณกันฐานเหมือนกันลูก เอาเลขยกกำลังมาบวกเลยนะคะ ข้อ 4 สมบัติข้อที่ 4 มันเป็นเศษส่วน ส่วนหมายถึงอะไรหมายถึงหารนะคะ การหาร ถ้าเขาไม่ได้รับแบบนี้ a ยกกำลัง n หารด้วย aยกกำลัง n ความหมายเหมือนกันทันทีนะลูก ความหมายจะเหมือนกันกับเศษส่วนตัวนี้ เขียนได้หลายแบบนะคะ ความหมายเหมือนกัน ทีนี้ดูมันเป็นเศษส่วนแบบนี้แล้วก็เป็นสัญลักษณ์หารปุ๊บ อีกฝั่นหนึ่งก็คือฐานนะคะ ยกกำลังคืออะไร ตัวที่อยู่ข้างหน้าน่ะ ตัวที่อยู่ข้างบนมาเป็นตัวตั้งนะ ลบด้วยตัวที่เราหาร ก็คือ n - m เหมือนตัวอย่างตัวนี้ 25 25 เหมือนกันไหมลูกเหมือนกันเลยเอาลงมา ข้างบน 10 ลบออก 5 เหลือ 25 ยกกำลัง 5 โอเคนะ เข้าใจไหม จำได้แล้วนะ อันนี้ห้ามผิดนะลูก มีหลายคนที่ทำแบบฝึกมาแล้ว พอครูเพิ่ม พอครูเพิ่มแทนที่จะเป็น 2 ตัวตัวเลข 2 ตัวนะคะ ครูพูดแบบนี้แล้วลูกก็งง ลูกไม่ต้องงง ใช้สมบัติเหมือนกันนะคะ ถ้าฐานเหมือนกันปุ๊บเอามาคูณกันเ อาเลขชี้กำลังทั้งหมด ที่ฐานตัวเดียวกันนี่เอามาบวกกันให้หมดเลยนะคะ โอเคนะ เรามาเริ่มสมบัติข้อนี้ลูก สมบัติข้อที่ 5 สัญลักษณ์มันจะเป็นแบบนี้อีก เลขยกกำลังซ้อน… ซ้อนกัน ข้างในเวลาลูกเขียน วงเล็บนะคะ เลขชี้กำลังนี่ ให้เยื้องข้างบนฐานนะคะ อย่ามาเขียนตรง ๆ กันกับ a เลยนะคะ ไม่เอา แล้วเขียนด้วยปากกาสีน้ำเงินให้หมดเลย ไม่ต้องใช้ปากกาสีแดง อันนี้ครูย้ำบ่อย ๆ เลยนะคะ เพราะว่านักเรียนชอบ ชอบสลับ เดี๋ยวก็ปากกาน้ำเงินเดี๋ยวก็ปากกาแดงไม่เอา ให้เขียนปากกาน้ำเงินหมดเลยนะคะ อันนี้คืออะไร a ยกกำลัง m ใส่วงเล็บ แสดงว่าทั้งหมดวันนี้ที่อยู่ในวงเล็บนี้มันยกกำลัง n นั่นเองนะคะ วิธีการทำอย่างไร เอาฐานนี่ a เลย ข้างใน m ใช่ไหม เอาออกมาคูณค่ะ ไม่ใช่บวกแล้วนะดูดี ๆ ไม่ใช่บวกแล้วนะคูณด้วย n อันนี้กรณีไหน กรณีเหมือนกันคือ a ไม่เท่ากับ 0 ตัวนี้นี่ห้ามเป็น 0 เด็ดขาด เป็นจำนวนเต็มบวกหรือไม่ก็เป็นจำนวนเต็มลบ โอเคนะ อันนี้ได้ ห้ามเป็น 0 ถามว่าจุดทศนิยมได้ไหม จุดทศนิยมก็ได้เพราะมันไม่ใช่ 0 นะคะ อันนี้ได้หมดเลยยกเว้น 0 อย่างเดียว a ห้ามเป็น 0 นะตัวอย่างฐานคือ 5 5 ยกกำลัง 2 ทั้งหมดยกกำลัง 3 ง่ายไหม เอาง่ายมาข้างบน 2 กับ 3 เอามาคูณกันนะคะ 2 x 3 ได้เท่าไ รเป็น 6 ทีนี้ใครที่ท่องสูตรคูณไม่ได้ สมุดงานของลูกนะคะ ถ้าลูกท้องไม่ได้คi^อนุญาตให้ดูตารางสูตรคูณด้านหลังผลงานของลูกได้เลย สมุดของตัวเองนะคะ ด้านหลังไม่ได้เป็นสูตรคูณอยู่ เอาคำตอบมาให้ถูกต้อง ครูอยากรู้ว่ารูปมีกระบวนการคิดนะคะ คิดตรงนี้ถูกหรือเปล่านะคะ โอเคนะ ลองสิคะ ทีละคน ทีละคนนะ บิว บิว ๆ ข้อแรกลูก ถ้าให้โจทย์มาแบบนี้ อะไรคือครูถามบิล รอก่อน อย่าเพิ่ง อย่าเพิ่ง มันมีให้ใช้เฉย ๆ ลูก แสดงวิธีทำก่อน ตันนี้ 20 บรรทัดแรก บรรทัดแรกหมายถึง a ในวงเล็บอะไร 7 x 5 ข้างล่าง a 35… ง่ายใช่ไหมนี่ ทำไมลูกตอบได้เร็วมาก ง่ายใช่ไหม ง่าย ทุกคนทำได้หมดนะ ไออุ่นทำได้ไหม ลูก ไออุ่นบอก 40 ใช่หรือเปล่าดูดี ๆ 20 คือข้อนี้ใช่ไหม โอเคผ่านไปข้อ 2 แล้วดีมากดูนะคะ อันนี้ง่าย ง่ายมากเลย ห้ามผิด แล้วก็จำให้ได้ พันพัน ไม่ต้องไปแกล้งเพื่อน ๆ น่ะ พันพัน ตอบข้อ 3 เท่าไร่ 45 แรก ลูกจะตอบ 45 เลยไม่ได้ดูเ วลาลูกตอบ ลูกตอบ 45 คำตอบผิดนะลูก เอาอะไร มันเป็นเลขยกกำลัง ลูกจะต้องบอกคำตอบด้วยว่าคำตอบแถวแรกนะคะ แถวข้างบน a a a ยกกำลังอะไรคะ 9 x 5 ก่อน เสร็จแล้วคำตอบตอนนี้คือ a ยกกำลังลบเท่าไร 45 ถ้าลูกตอบว่ายกกำลัง 45 เลย ผิด ตัวนี้ใช่ไหม ใช่ ข้างบนข้างบนนี่ จะต้องแสดงวิธีคิดก่อน ให้แสดงวิธีคิดเหมือนอะไร เหมือนตัวนี้ลูก เหมือนตัวอย่างเห็นไหม บรรทัดแรกนี่ บรรทัดแรกครูก็บอกว่าออกมาแล้วก็ 2 คูณด้วย 3 แล้วบรรทัดที่ 2 ถึงเอามาใส่ตรงนี้ มีแค่ 2 บรรทัดเท่านั้น ครูคิดว่ามันน่าจะง่ายสำหรับนักเรียนแหละ อันนี้น่ะใ ช่ไหมคะ 100 ตอบ 100 ก็ผิดนะลูก ต้อง a ยกกำลัง คูณ 10 ด้วย ให้เต็มเอามาให้อันนี้ก็ a ยกกำลัง 100 อันนี้คือทำเอง ทำเองใส่ในสมุดของตัวเองนะคะ แสดงวิธีเหมือนกับตัวอย่าง ไม่รู้แหละอันนี้ง่ายมากเลย บิวดูนะ ทั้งหมดดู แบบฝึกตัวนี้ 10 ข้อ 8 ขอโทษที 8 ข้อนะคะ 8 ข้อ ลูกให้เขียนลงไปในสมุด ทั้งหมดคูณไหมล่ะ ดูสิ มันสมบัติข้อไหน เมื่อกี้มันคูณไหม อันนี้เหมือนกันเลขยกกำลังใช่ไหมคะ ซ้อนกันมันหมายถึงการคูณ ก็ดูนี่ เหมือนอย่างนี้เลย ให้แสดงวิธีทำอย่างนี้เลยนะคะ เหมือนกัน เหมือนกัน มีทั้งหมดอยู่ 8 ข้อ ทำลงไปในสมุดของตัวเอง ดูทุกข้อมันเป็นการ คูณหมดเลยใช่ไหมคะ ใช่ มันไม่ได้แตกต่างกันเลยนะคะ โจทย์อันนี้ง่ายมากเลย เพราะครูไม่ได้ปรับอะไรเลย ใช้วิธีคิดอันเดียวนะคะ เอามาคูณกัน เลขชี้กำลังมาคูณกัน เข้าใจนะ อันไหน อันไหน คูณไหมล่ะ คูณหรือบวก ตอบสิ ตอบพันะีนหน่อย คูณลูกคูณบวกไม่ได้ บวกไม่ได้ เพราะอะไร อันนี้มันไม่ได้คุณ 5 ยกกำลัง 3เ ขียนต่างกันเลยนะ ถ้ามันเป็นบวกปุ๊บมันหมายถึงว่ามันจะไม่ใช่เลขยกกำลังซ้อนเลขยกกำลัง ไม่เล่นแล้ว ไม่เล่นแล้ว ตั้งใจเรียนนะคะ ดูดี ๆ นะ ไป ไปเข้าห้องน้ำก่อนก็ได้ ที่เหลือดู ที่เหลือดูนะ ตัวนี้สัญลักษณ์ การคูณนะคะ การคูณต่างกันกับกฎข้อไหนนะ ที่เป็นบวก เลขชี้กำลังเป็นบวกเมื่อไหร่ที่เป็น ข้างบนเอามาบวกกันน่ะ มันจะไม่ได้สอนแบบนี้นะ มันจะแยกกันอยู่ แล้วก็ใส่อันละการคูณ อันนี้คือเลขชี้กำลังบวกกันเข้าใจนะ ทบทวนเหรอ เห็นไหมตอนที่ครูบอกไม่ดู ทบทวนนะ มันจะต่างกันนะลูก นี่เห็นไหม กฎข้อนี้คือการบวก มันจะแยกกันอยู่ คูณอย่างนี้มันจะคูณแยกกัน เลขชี้กำลังมันต่างกันนะ เลขชี้กำลังต่างกัน คือ เอามาบวก โอเคไหมฮานอย ทั้งหมดมีอยู่ 8 ข้อนะลูก ทั้งหมด 8 ข้อ เดี๋ยวให้ทำลงไปในสมุดนะคะ ทำลงไปในสมุด แต่ตอนนี้ครูยังไม่ให้ทำ สมบัติข้อ 6 ก่อน สมบัติข้อที่ 8 เพิ่มมาอีก 1 ข้อ เพิ่มอีก 1 อันนี้ก็ง่ายอีกและ ลูกสังเกตดูดี ๆ นะ วันนี้ a กับ B มันอยู่ในวง แล้วมันไปยกกำลัง n แสดงว่า a กับ b นี่ มีเลขกำลังชี้เหมือนกัน เวลาเราจะแยกออกมา มันก็คือ A นะคะ a ตัวนี้ยกกำลัง n คูณด้วย b กำลัง n มีข้อแม้เหมือนกัน a กับ b นี่ ห้ามเป็น 0 โอเคนะ ฐานเป็นไม่ได้ เหมือนแบบเมื่อกี้เลย เป็น 0 เหมือนกันวิธีการทำทำอย่างไร ดูตัวอย่างในวงเล็บ ถ้ามันไม่ได้ใส่วงเล็บความหมายต่างเลยนะ ความหมายจะไม่เหมือนกันเลยนะ อันนี้มันไปวงเล็บมีอะไร ในวงเล็บ 2 x 3 แสดงว่า 2 x 3 เป็นฐาน เอามาทั้งวงเล็บเลย ทั้งหมดเลย ยกกำลัง 4 ยกกำลัง 4 เวลาเราจะไปแยก 2 ตัวน ี้ 4 เหมือนเดิมนะ กำลัง 4 เหมือนกันเลย เขาแย่งเอาวงเล็บออก เมื่อไหร่ก็ตามที่วงเล็บหายไป 4 หายไปนะคะ กำลังจะเข้ามาแต่ละตัวห้ามลืม โอเค เหมือนตัวนี้ 10 x 5 มันอยู่ในวงเล็บแล้วนี่ 10 x 5 มันอยู่ในวงเล็บ มันยกกำลังพอยกกำลัง 2 ปุ๊บ เวลาเราเอาวงเล็บออกลูก หมายถึงว่าใช้กำลังออกเอาไปคูณ… 10 ยกกำลัง 2 เหมือนกัน 5 ยกกำลัง 2 อันนี้เป็นอย่างไร ง่าย เข้าใจนะ บิวเข้าใจไหมลูก บิวเข้าใจไหม สมบัติข้อ 6 เข้าใจไหมลูก ยิ้ม 2 คนนั้นคุยอะไรกัน เข้าใจไหม บอกเข้าใจ เข้าใจเวลาทำถ้าทำผิดครูทำโทษนะ โทษพันพันเลย โทษฐานที่ไม่ดูคุณครูสอนไม่ดูที่ห้าม โอเคนะ ฮานอยเข้าใจนะ มันมีสมบัติ 2 ข้อ ถ้าเป็นตัวนี้ไปแล้วนะอันนี้คืออะไร ตอบพันพัน อันนี้เขียนคำตอบคืออะไร ตายเลยเห็นไหม ครูอธิบายไม่ดู ฮานอยรอ เอาพันพันก่อน อันนี้อะไร อันนี้อะไร 7 อะไร 70 ไม่ใช่แล้ว ไม่ใช่แล้ว คำตอบ อุ่นตอบให้และวิธีการพันพันดูนะครูจะสอนพันพันคนเดียวคนอื่นเข้าใจหมดเลย พันพันดู เจ็ทบอกพันพันดูเลย พันพันนี่เมื่อกี้นี้เหมือนกับตัวยังเลยอยู่ในวงเล็บ x ยกกำลัง 4 เวลาออกมาทางฝั่งขวานะคะ เอาวงเล็บออกวงเล็บนี่ออกไปแล้ว ก็จะเหลือตัวนี้ 2 ยกกำลัง 4 4 คือตัวนี้นะก็คูณด้วย 3 ยกกำลัง 4 แค่นั้นเอง เข้าใจแล้วนะ อันนี้ตัวอย่างข้อนี้ 10 x 5 ยกกำลัง 2 ลูก เวลาเอาวงเล็บออก เอาเลขชี้กำลังเข้าไปทั้ง 2 ตัว เป็น 10 ยกกำลัง 2 เหมือนเดิม 5 ยกกำลัง 2 แค่นี้เอ ง ครูรู้ว่าเข้าใจแล้วแหละ แต่แค่แกล้งครู เดี๋ยวจะให้ทำแบบฝึกนะเพื่อน ๆ ถ้าพันพันทำผิด ครูจะทำโทษปรับเงินข้อละ 10 บาทดีไหม ไม่ให้ทำอย่างอื่น ปรับเงินอย่างเดียวค่าขนมดีไหม ไม่เอา ถ้าไม่เอาน่ะ ตั้งใจเรียนไม่ต้องแกล้งครูด้วย ทำเข้าใจครูจะได้เข้าใจ ว่าเข้าใจแล้วนะคะ โอเค อันนี้กำลังไม่มีกำลังห้ามคุยด้วย ยกกำลัง 5 นาทีเห็นไหมเธอก็ตอบได้ไม่ต้องมาแกล้งกันเลยนะคะ เข้าใจนะตัวนี้ ฮานอยข้อนี้ตอบอะไรลูก 6 เอาใหม่ เอาใหม่ เอาใหม่ ช้า ๆ ยกกำลัง 7 ยกกำลังด้วย ยกกำลัง 7 ถูกต้อง บิว ข้อ 3 ข้อ 3 ลูก เอาจริง ๆ เห็นไหม ไม่ได้ดูครูเลย ครูก็ห่วงแต่พันพัน พันพันเข้าใจแล้วเหลือบิว บิวเมื่อกี้ยังไม่ได้ดูตัวนี้คืออะไรลูก 8 ยกกำลัง 6 คูณด้วย 5 ยกกำลัง 6 ถูกต้องพี่บีม บีมชายนะคะ บีมชายข้อ 4 ลูก ข้อ 4 อะไรยกกำลัง เอาใหม่เอาช้า ๆ ครูยังไม่ทันได้ดูเอาใหม่ 7 No อันนี้ไม่ใช่ฝั่งด้านนี้เอาคำตอบค่ะ เอาคำตอบ อันนี้คือ 7 ยกกำลัง เห็นไหม แสดงว่ามีคนไม่ดูอธิบายเลยนะคะ ครูก็เลยนึกว่าแต่พันพัน อันนี้คือ 7 ยกกำลัง 4 พูดอะไรบีมยังไม่เสร็จ ยังไม่เสร็จ ตอบให้ครบ 7 ยกกำลัง 4 ต่อด้วยคูณ5 ยกกำลัง 4 โอเค อันนี้คือแบบฝึกมี 8 ข้อเหมือนกัน สมบัติข้อ 6 นะ ทำลงในสมุด เดี๋ยวให้ทำลงในสมุดนะคะ ใช่ เวลาลูกทำ ให้ทำไปทีละข้อ วิธีทำแสดงวิธีทำเสร็จแล้วค่อยไปข้อที่ 2 ข้อที่ 3 ข้อที่ 4 สมบัติข้อที่ 5 ก็มีอยู่ 8 ข้อ สมบัติข้อที่ 6 ก็มีอยู่ 8 ข้อด้วยกัน เวลาเขียนปากกาสีแดงได้ไหม ห้าม ไม่เอา ช้านะคะ แล้วเวลาทำตั้งใจทำให้เสร็จภายในชั่วโมงนะคะ ถ้าลูกตั้งใจนี่ ลูกจะทำได้ดีมาก แล้วก็ทำเสร็จเร็วด้วย โอเคนะ เดี๋ยวให้ทำ หน้านี้ก่อนนะคะ สมบัติข้อที่ 5 ข้อนี้ พร้อมหรือยังจะถามไหมคะ มีอะไรสงสัยไหม มีอะไรสงสัยไหม ทำได้แล้ว ถูก ถูก อันนี้คือการคูณใช่ไหมคะ บรรทัดแรกก็คือ 5 ยกกำลัง 2 x 3 ที่ 2 ของคำตอบ 5 ยกกำลัง 6 นั่นเอง โอเคนะ เข้าใจแล้วนะ บีม บีมชายเข้าใจหรือยัง ตอนทำช่วงนี้ปรึกษาเพื่อนข้าง ๆ ถ้าไม่แน่ใจถามครู… ถามครูได้ ถ้าอย่างนั้นลงมือทำเลย ทำเสร็จหน้านี้แล้วบอกครู เดี๋ยวครูจะเปิดหน้านี้ให้นะคะ สมบัติข้อที่ 6 ให้ทำนะ ถ้าไม่มีเลย ไม่มีคำถามแล้วทำเลยลูก ใช่ค่ะ อันนี้ทำแบบฝึกทำลงไปในสมุดของตัวเอง เร็ว ๆ นะลูกอย่าช้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ค32101 คณิตศาสตร์ 3 ม.5/1 (เช้า) 100767</dc:title>
  <dc:creator/>
  <cp:keywords/>
  <dcterms:created xsi:type="dcterms:W3CDTF">2024-08-21T07:03:23Z</dcterms:created>
  <dcterms:modified xsi:type="dcterms:W3CDTF">2024-08-21T07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1 สิงหาคม 2567 เวลา 13.00 น.</vt:lpwstr>
  </property>
  <property fmtid="{D5CDD505-2E9C-101B-9397-08002B2CF9AE}" pid="3" name="subtitle">
    <vt:lpwstr/>
  </property>
</Properties>
</file>